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-149"/>
        <w:tblW w:w="0" w:type="auto"/>
        <w:tblLook w:val="04A0" w:firstRow="1" w:lastRow="0" w:firstColumn="1" w:lastColumn="0" w:noHBand="0" w:noVBand="1"/>
      </w:tblPr>
      <w:tblGrid>
        <w:gridCol w:w="2412"/>
        <w:gridCol w:w="6605"/>
      </w:tblGrid>
      <w:tr w:rsidR="00370EAC" w:rsidRPr="00225C44" w14:paraId="7549952B" w14:textId="77777777" w:rsidTr="00FF0096">
        <w:tc>
          <w:tcPr>
            <w:tcW w:w="2425" w:type="dxa"/>
          </w:tcPr>
          <w:p w14:paraId="16CADEC1" w14:textId="77777777" w:rsidR="00370EAC" w:rsidRPr="00225C44" w:rsidRDefault="00370EAC" w:rsidP="00FF0096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>Practical Number</w:t>
            </w:r>
          </w:p>
        </w:tc>
        <w:tc>
          <w:tcPr>
            <w:tcW w:w="6660" w:type="dxa"/>
          </w:tcPr>
          <w:p w14:paraId="7FD04DE7" w14:textId="70D29088" w:rsidR="00370EAC" w:rsidRPr="00225C44" w:rsidRDefault="00370EAC" w:rsidP="00FF00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370EAC" w:rsidRPr="00225C44" w14:paraId="39C38BB2" w14:textId="77777777" w:rsidTr="00FF0096">
        <w:tc>
          <w:tcPr>
            <w:tcW w:w="2425" w:type="dxa"/>
          </w:tcPr>
          <w:p w14:paraId="22EC9560" w14:textId="77777777" w:rsidR="00370EAC" w:rsidRPr="00225C44" w:rsidRDefault="00370EAC" w:rsidP="00FF0096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reas covered </w:t>
            </w:r>
          </w:p>
        </w:tc>
        <w:tc>
          <w:tcPr>
            <w:tcW w:w="6660" w:type="dxa"/>
          </w:tcPr>
          <w:p w14:paraId="692B3600" w14:textId="48005DE0" w:rsidR="00370EAC" w:rsidRPr="00225C44" w:rsidRDefault="00370EAC" w:rsidP="00FF009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ul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mensio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rays</w:t>
            </w:r>
          </w:p>
        </w:tc>
      </w:tr>
    </w:tbl>
    <w:p w14:paraId="190E0633" w14:textId="77777777" w:rsidR="00F37DBC" w:rsidRDefault="00F37DBC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7E542F" w14:textId="77777777" w:rsidR="007179B6" w:rsidRDefault="007179B6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E596439" w14:textId="7F5A7F72" w:rsidR="0036629D" w:rsidRDefault="0036629D" w:rsidP="0036629D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0" w:name="_Hlk41912783"/>
      <w:r>
        <w:rPr>
          <w:rFonts w:ascii="Times New Roman" w:hAnsi="Times New Roman" w:cs="Times New Roman"/>
          <w:bCs/>
          <w:sz w:val="24"/>
          <w:szCs w:val="24"/>
        </w:rPr>
        <w:t xml:space="preserve">Write a </w:t>
      </w:r>
      <w:r w:rsidRPr="00370EAC">
        <w:rPr>
          <w:rFonts w:ascii="Times New Roman" w:hAnsi="Times New Roman" w:cs="Times New Roman"/>
          <w:bCs/>
          <w:sz w:val="24"/>
          <w:szCs w:val="24"/>
        </w:rPr>
        <w:t>Python program t</w:t>
      </w:r>
      <w:r w:rsidR="00F0098E">
        <w:rPr>
          <w:rFonts w:ascii="Times New Roman" w:hAnsi="Times New Roman" w:cs="Times New Roman"/>
          <w:bCs/>
          <w:sz w:val="24"/>
          <w:szCs w:val="24"/>
        </w:rPr>
        <w:t>hat takes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0098E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Cs/>
          <w:sz w:val="24"/>
          <w:szCs w:val="24"/>
        </w:rPr>
        <w:t xml:space="preserve">dimensions (no. of rows and columns) </w:t>
      </w:r>
      <w:r w:rsidR="00F0098E">
        <w:rPr>
          <w:rFonts w:ascii="Times New Roman" w:hAnsi="Times New Roman" w:cs="Times New Roman"/>
          <w:bCs/>
          <w:sz w:val="24"/>
          <w:szCs w:val="24"/>
        </w:rPr>
        <w:t xml:space="preserve">as inputs </w:t>
      </w:r>
      <w:r>
        <w:rPr>
          <w:rFonts w:ascii="Times New Roman" w:hAnsi="Times New Roman" w:cs="Times New Roman"/>
          <w:bCs/>
          <w:sz w:val="24"/>
          <w:szCs w:val="24"/>
        </w:rPr>
        <w:t xml:space="preserve">from the user and create a 2D array based on those dimensions. </w:t>
      </w:r>
    </w:p>
    <w:p w14:paraId="6D5FC4A8" w14:textId="77777777" w:rsidR="0036629D" w:rsidRDefault="0036629D" w:rsidP="0036629D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1" w:name="_GoBack"/>
      <w:bookmarkEnd w:id="1"/>
    </w:p>
    <w:p w14:paraId="7726DDAC" w14:textId="75D16D42" w:rsidR="006F11F0" w:rsidRDefault="00370EAC" w:rsidP="006F11F0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70EAC">
        <w:rPr>
          <w:rFonts w:ascii="Times New Roman" w:hAnsi="Times New Roman" w:cs="Times New Roman"/>
          <w:bCs/>
          <w:sz w:val="24"/>
          <w:szCs w:val="24"/>
        </w:rPr>
        <w:t>Write a Python program to d</w:t>
      </w:r>
      <w:r w:rsidR="00D20E7C">
        <w:rPr>
          <w:rFonts w:ascii="Times New Roman" w:hAnsi="Times New Roman" w:cs="Times New Roman"/>
          <w:bCs/>
          <w:sz w:val="24"/>
          <w:szCs w:val="24"/>
        </w:rPr>
        <w:t>eclare two 3x</w:t>
      </w:r>
      <w:r w:rsidR="006F11F0" w:rsidRPr="00370EAC">
        <w:rPr>
          <w:rFonts w:ascii="Times New Roman" w:hAnsi="Times New Roman" w:cs="Times New Roman"/>
          <w:bCs/>
          <w:sz w:val="24"/>
          <w:szCs w:val="24"/>
        </w:rPr>
        <w:t>3 square matrices and display the matrix sum.</w:t>
      </w:r>
    </w:p>
    <w:p w14:paraId="3ABA10ED" w14:textId="50DE77AB" w:rsidR="00370EAC" w:rsidRPr="00370EAC" w:rsidRDefault="00370EAC" w:rsidP="00370EAC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70EAC">
        <w:rPr>
          <w:rFonts w:ascii="Times New Roman" w:hAnsi="Times New Roman" w:cs="Times New Roman"/>
          <w:bCs/>
          <w:sz w:val="24"/>
          <w:szCs w:val="24"/>
        </w:rPr>
        <w:t xml:space="preserve">Manually provide values for the values of the two </w:t>
      </w:r>
      <w:r w:rsidR="00BF69A5">
        <w:rPr>
          <w:rFonts w:ascii="Times New Roman" w:hAnsi="Times New Roman" w:cs="Times New Roman"/>
          <w:bCs/>
          <w:sz w:val="24"/>
          <w:szCs w:val="24"/>
        </w:rPr>
        <w:t>matrices</w:t>
      </w:r>
      <w:r w:rsidRPr="00370EAC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0F281CDB" w14:textId="074C090D" w:rsidR="00370EAC" w:rsidRPr="00370EAC" w:rsidRDefault="00370EAC" w:rsidP="00370EAC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70EAC">
        <w:rPr>
          <w:rFonts w:ascii="Times New Roman" w:hAnsi="Times New Roman" w:cs="Times New Roman"/>
          <w:bCs/>
          <w:sz w:val="24"/>
          <w:szCs w:val="24"/>
        </w:rPr>
        <w:t xml:space="preserve">Prompt the user to get the values for the two </w:t>
      </w:r>
      <w:r w:rsidR="00BF69A5">
        <w:rPr>
          <w:rFonts w:ascii="Times New Roman" w:hAnsi="Times New Roman" w:cs="Times New Roman"/>
          <w:bCs/>
          <w:sz w:val="24"/>
          <w:szCs w:val="24"/>
        </w:rPr>
        <w:t>matrices</w:t>
      </w:r>
      <w:r w:rsidRPr="00370EAC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0D2AB6F8" w14:textId="77777777" w:rsidR="00370EAC" w:rsidRPr="00370EAC" w:rsidRDefault="00370EAC" w:rsidP="00370EAC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B1DA49B" w14:textId="0F3BE9EC" w:rsidR="00370EAC" w:rsidRDefault="002577D2" w:rsidP="00370EAC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f</w:t>
      </w:r>
      <w:r w:rsidR="006F11F0">
        <w:rPr>
          <w:rFonts w:ascii="Times New Roman" w:hAnsi="Times New Roman" w:cs="Times New Roman"/>
          <w:bCs/>
          <w:sz w:val="24"/>
          <w:szCs w:val="24"/>
        </w:rPr>
        <w:t xml:space="preserve">ollowing illustration shows the process of calculating the matrix sum. </w:t>
      </w:r>
      <w:r w:rsidR="00955453">
        <w:rPr>
          <w:rFonts w:ascii="Times New Roman" w:hAnsi="Times New Roman" w:cs="Times New Roman"/>
          <w:bCs/>
          <w:sz w:val="24"/>
          <w:szCs w:val="24"/>
        </w:rPr>
        <w:t xml:space="preserve">(The values are used as samples). </w:t>
      </w:r>
    </w:p>
    <w:p w14:paraId="5C253B0F" w14:textId="77777777" w:rsidR="006F11F0" w:rsidRPr="006F11F0" w:rsidRDefault="006F11F0" w:rsidP="006F11F0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CEF2F2" wp14:editId="4B4AD69A">
                <wp:simplePos x="0" y="0"/>
                <wp:positionH relativeFrom="column">
                  <wp:posOffset>3648075</wp:posOffset>
                </wp:positionH>
                <wp:positionV relativeFrom="paragraph">
                  <wp:posOffset>994410</wp:posOffset>
                </wp:positionV>
                <wp:extent cx="504825" cy="114300"/>
                <wp:effectExtent l="0" t="0" r="952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114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C470467" id="Rectangle 3" o:spid="_x0000_s1026" style="position:absolute;margin-left:287.25pt;margin-top:78.3pt;width:39.75pt;height:9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" fillcolor="white [3201]" stroked="f" strokeweight="1pt"/>
            </w:pict>
          </mc:Fallback>
        </mc:AlternateContent>
      </w:r>
      <w:r>
        <w:rPr>
          <w:rFonts w:ascii="Times New Roman" w:hAnsi="Times New Roman" w:cs="Times New Roman"/>
          <w:bCs/>
          <w:noProof/>
          <w:sz w:val="24"/>
          <w:szCs w:val="24"/>
          <w:lang w:bidi="si-L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179DA0" wp14:editId="5206C822">
                <wp:simplePos x="0" y="0"/>
                <wp:positionH relativeFrom="column">
                  <wp:posOffset>1562100</wp:posOffset>
                </wp:positionH>
                <wp:positionV relativeFrom="paragraph">
                  <wp:posOffset>194310</wp:posOffset>
                </wp:positionV>
                <wp:extent cx="514350" cy="1143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114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CB55F1C" id="Rectangle 1" o:spid="_x0000_s1026" style="position:absolute;margin-left:123pt;margin-top:15.3pt;width:40.5pt;height: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" fillcolor="white [3201]" stroked="f" strokeweight="1pt"/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9"/>
        <w:gridCol w:w="819"/>
        <w:gridCol w:w="819"/>
        <w:gridCol w:w="820"/>
        <w:gridCol w:w="820"/>
        <w:gridCol w:w="820"/>
        <w:gridCol w:w="820"/>
        <w:gridCol w:w="820"/>
        <w:gridCol w:w="820"/>
        <w:gridCol w:w="820"/>
        <w:gridCol w:w="820"/>
      </w:tblGrid>
      <w:tr w:rsidR="006F11F0" w14:paraId="4C9148FD" w14:textId="77777777" w:rsidTr="006F11F0">
        <w:tc>
          <w:tcPr>
            <w:tcW w:w="819" w:type="dxa"/>
          </w:tcPr>
          <w:p w14:paraId="1B57939B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19" w:type="dxa"/>
          </w:tcPr>
          <w:p w14:paraId="09C65D08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19" w:type="dxa"/>
          </w:tcPr>
          <w:p w14:paraId="19EBA678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20" w:type="dxa"/>
            <w:vMerge w:val="restart"/>
          </w:tcPr>
          <w:p w14:paraId="005E03AB" w14:textId="77777777" w:rsidR="006F11F0" w:rsidRDefault="009269F9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938A55A" wp14:editId="3D2C6834">
                      <wp:simplePos x="0" y="0"/>
                      <wp:positionH relativeFrom="column">
                        <wp:posOffset>-12700</wp:posOffset>
                      </wp:positionH>
                      <wp:positionV relativeFrom="paragraph">
                        <wp:posOffset>220345</wp:posOffset>
                      </wp:positionV>
                      <wp:extent cx="361950" cy="276225"/>
                      <wp:effectExtent l="0" t="0" r="0" b="952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950" cy="27622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78AC7D" w14:textId="77777777" w:rsidR="009269F9" w:rsidRDefault="009269F9" w:rsidP="009269F9">
                                  <w:pPr>
                                    <w:jc w:val="center"/>
                                  </w:pPr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38A55A" id="Rectangle 5" o:spid="_x0000_s1026" style="position:absolute;left:0;text-align:left;margin-left:-1pt;margin-top:17.35pt;width:28.5pt;height:21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" fillcolor="white [3201]" stroked="f" strokeweight="1pt">
                      <v:textbox>
                        <w:txbxContent>
                          <w:p w14:paraId="1B78AC7D" w14:textId="77777777" w:rsidR="009269F9" w:rsidRDefault="009269F9" w:rsidP="009269F9">
                            <w:pPr>
                              <w:jc w:val="center"/>
                            </w:pPr>
                            <w:r>
                              <w:t>+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F11F0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BA66C0E" wp14:editId="6A8C34C4">
                      <wp:simplePos x="0" y="0"/>
                      <wp:positionH relativeFrom="column">
                        <wp:posOffset>-69850</wp:posOffset>
                      </wp:positionH>
                      <wp:positionV relativeFrom="paragraph">
                        <wp:posOffset>706120</wp:posOffset>
                      </wp:positionV>
                      <wp:extent cx="514350" cy="114300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4350" cy="11430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0728F544" id="Rectangle 2" o:spid="_x0000_s1026" style="position:absolute;margin-left:-5.5pt;margin-top:55.6pt;width:40.5pt;height: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" fillcolor="white [3201]" stroked="f" strokeweight="1pt"/>
                  </w:pict>
                </mc:Fallback>
              </mc:AlternateContent>
            </w:r>
          </w:p>
        </w:tc>
        <w:tc>
          <w:tcPr>
            <w:tcW w:w="820" w:type="dxa"/>
          </w:tcPr>
          <w:p w14:paraId="31BF61D5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20" w:type="dxa"/>
          </w:tcPr>
          <w:p w14:paraId="1618F064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820" w:type="dxa"/>
          </w:tcPr>
          <w:p w14:paraId="55CADD2E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20" w:type="dxa"/>
            <w:vMerge w:val="restart"/>
          </w:tcPr>
          <w:p w14:paraId="62941808" w14:textId="77777777" w:rsidR="006F11F0" w:rsidRDefault="009269F9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FD141C2" wp14:editId="39D4814D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220345</wp:posOffset>
                      </wp:positionV>
                      <wp:extent cx="400050" cy="285750"/>
                      <wp:effectExtent l="0" t="0" r="0" b="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0050" cy="28575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F469A02" w14:textId="77777777" w:rsidR="009269F9" w:rsidRDefault="009269F9" w:rsidP="009269F9">
                                  <w:pPr>
                                    <w:jc w:val="center"/>
                                  </w:pPr>
                                  <w:r>
                                    <w:t>=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D141C2" id="Rectangle 6" o:spid="_x0000_s1027" style="position:absolute;left:0;text-align:left;margin-left:-.75pt;margin-top:17.35pt;width:31.5pt;height:22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" fillcolor="white [3201]" stroked="f" strokeweight="1pt">
                      <v:textbox>
                        <w:txbxContent>
                          <w:p w14:paraId="1F469A02" w14:textId="77777777" w:rsidR="009269F9" w:rsidRDefault="009269F9" w:rsidP="009269F9">
                            <w:pPr>
                              <w:jc w:val="center"/>
                            </w:pPr>
                            <w:r>
                              <w:t>=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F11F0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87127F0" wp14:editId="1815E82C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-93980</wp:posOffset>
                      </wp:positionV>
                      <wp:extent cx="504825" cy="114300"/>
                      <wp:effectExtent l="0" t="0" r="9525" b="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4825" cy="11430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3D8CC1AA" id="Rectangle 4" o:spid="_x0000_s1026" style="position:absolute;margin-left:-5.25pt;margin-top:-7.4pt;width:39.75pt;height:9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" fillcolor="white [3201]" stroked="f" strokeweight="1pt"/>
                  </w:pict>
                </mc:Fallback>
              </mc:AlternateContent>
            </w:r>
          </w:p>
        </w:tc>
        <w:tc>
          <w:tcPr>
            <w:tcW w:w="820" w:type="dxa"/>
          </w:tcPr>
          <w:p w14:paraId="666AE171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820" w:type="dxa"/>
          </w:tcPr>
          <w:p w14:paraId="2D579387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</w:tc>
        <w:tc>
          <w:tcPr>
            <w:tcW w:w="820" w:type="dxa"/>
          </w:tcPr>
          <w:p w14:paraId="13C375F7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</w:tr>
      <w:tr w:rsidR="006F11F0" w14:paraId="328EA2FA" w14:textId="77777777" w:rsidTr="006F11F0">
        <w:tc>
          <w:tcPr>
            <w:tcW w:w="819" w:type="dxa"/>
          </w:tcPr>
          <w:p w14:paraId="7CA9FDF4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819" w:type="dxa"/>
          </w:tcPr>
          <w:p w14:paraId="208076FF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19" w:type="dxa"/>
          </w:tcPr>
          <w:p w14:paraId="7B61EA20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820" w:type="dxa"/>
            <w:vMerge/>
          </w:tcPr>
          <w:p w14:paraId="765FD77D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14:paraId="55DADF01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20" w:type="dxa"/>
          </w:tcPr>
          <w:p w14:paraId="48AA084C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20" w:type="dxa"/>
          </w:tcPr>
          <w:p w14:paraId="3E0D2AC5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20" w:type="dxa"/>
            <w:vMerge/>
          </w:tcPr>
          <w:p w14:paraId="1A2E9545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14:paraId="08213968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820" w:type="dxa"/>
          </w:tcPr>
          <w:p w14:paraId="7DA40D3D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820" w:type="dxa"/>
          </w:tcPr>
          <w:p w14:paraId="199CE1C9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</w:tc>
      </w:tr>
      <w:tr w:rsidR="006F11F0" w14:paraId="11BFD1DF" w14:textId="77777777" w:rsidTr="006F11F0">
        <w:tc>
          <w:tcPr>
            <w:tcW w:w="819" w:type="dxa"/>
          </w:tcPr>
          <w:p w14:paraId="250F2B30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19" w:type="dxa"/>
          </w:tcPr>
          <w:p w14:paraId="51F88629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19" w:type="dxa"/>
          </w:tcPr>
          <w:p w14:paraId="463FB5CD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20" w:type="dxa"/>
            <w:vMerge/>
          </w:tcPr>
          <w:p w14:paraId="152E4A53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14:paraId="2BE60541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820" w:type="dxa"/>
          </w:tcPr>
          <w:p w14:paraId="326463CF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820" w:type="dxa"/>
          </w:tcPr>
          <w:p w14:paraId="5055C3D4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820" w:type="dxa"/>
            <w:vMerge/>
          </w:tcPr>
          <w:p w14:paraId="05468EBC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14:paraId="7EDE794A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  <w:tc>
          <w:tcPr>
            <w:tcW w:w="820" w:type="dxa"/>
          </w:tcPr>
          <w:p w14:paraId="37E01886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20" w:type="dxa"/>
          </w:tcPr>
          <w:p w14:paraId="2B19A446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</w:tr>
      <w:bookmarkEnd w:id="0"/>
    </w:tbl>
    <w:p w14:paraId="06E31395" w14:textId="77777777" w:rsidR="007179B6" w:rsidRDefault="007179B6" w:rsidP="007179B6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68B8735" w14:textId="77777777" w:rsidR="007179B6" w:rsidRPr="007179B6" w:rsidRDefault="007179B6" w:rsidP="007179B6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sectPr w:rsidR="007179B6" w:rsidRPr="007179B6" w:rsidSect="004E10A3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56B7"/>
    <w:multiLevelType w:val="hybridMultilevel"/>
    <w:tmpl w:val="4BFEE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34296C"/>
    <w:multiLevelType w:val="hybridMultilevel"/>
    <w:tmpl w:val="C6509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62B58"/>
    <w:multiLevelType w:val="hybridMultilevel"/>
    <w:tmpl w:val="FEF81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D81EC0"/>
    <w:multiLevelType w:val="hybridMultilevel"/>
    <w:tmpl w:val="DC0437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6EE6AC2"/>
    <w:multiLevelType w:val="hybridMultilevel"/>
    <w:tmpl w:val="E6DC4692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A393134"/>
    <w:multiLevelType w:val="hybridMultilevel"/>
    <w:tmpl w:val="EDBE5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AB3102"/>
    <w:multiLevelType w:val="hybridMultilevel"/>
    <w:tmpl w:val="1F14B8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294819"/>
    <w:multiLevelType w:val="hybridMultilevel"/>
    <w:tmpl w:val="A2FAD9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D95A66"/>
    <w:multiLevelType w:val="hybridMultilevel"/>
    <w:tmpl w:val="3C8C4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CC31D7"/>
    <w:multiLevelType w:val="hybridMultilevel"/>
    <w:tmpl w:val="20F4BA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3C38E0"/>
    <w:multiLevelType w:val="hybridMultilevel"/>
    <w:tmpl w:val="1A0A5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8"/>
  </w:num>
  <w:num w:numId="4">
    <w:abstractNumId w:val="2"/>
  </w:num>
  <w:num w:numId="5">
    <w:abstractNumId w:val="7"/>
  </w:num>
  <w:num w:numId="6">
    <w:abstractNumId w:val="0"/>
  </w:num>
  <w:num w:numId="7">
    <w:abstractNumId w:val="10"/>
  </w:num>
  <w:num w:numId="8">
    <w:abstractNumId w:val="1"/>
  </w:num>
  <w:num w:numId="9">
    <w:abstractNumId w:val="5"/>
  </w:num>
  <w:num w:numId="10">
    <w:abstractNumId w:val="3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bcwtrQwMjW0sDBT0lEKTi0uzszPAykwqgUAIyy/uiwAAAA="/>
  </w:docVars>
  <w:rsids>
    <w:rsidRoot w:val="00BC2F9B"/>
    <w:rsid w:val="002577D2"/>
    <w:rsid w:val="0036629D"/>
    <w:rsid w:val="00367985"/>
    <w:rsid w:val="00370EAC"/>
    <w:rsid w:val="0040478E"/>
    <w:rsid w:val="0049708E"/>
    <w:rsid w:val="004E10A3"/>
    <w:rsid w:val="006F11F0"/>
    <w:rsid w:val="007179B6"/>
    <w:rsid w:val="00792E0F"/>
    <w:rsid w:val="009269F9"/>
    <w:rsid w:val="00955453"/>
    <w:rsid w:val="00AB50D8"/>
    <w:rsid w:val="00BC2F9B"/>
    <w:rsid w:val="00BF69A5"/>
    <w:rsid w:val="00D20E7C"/>
    <w:rsid w:val="00D773C9"/>
    <w:rsid w:val="00E0794B"/>
    <w:rsid w:val="00F0098E"/>
    <w:rsid w:val="00F37DBC"/>
    <w:rsid w:val="00FF1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C1261"/>
  <w15:chartTrackingRefBased/>
  <w15:docId w15:val="{152229B2-24E3-4342-8EE2-58FF5F172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2F9B"/>
    <w:pPr>
      <w:ind w:left="720"/>
      <w:contextualSpacing/>
    </w:pPr>
  </w:style>
  <w:style w:type="table" w:styleId="TableGrid">
    <w:name w:val="Table Grid"/>
    <w:basedOn w:val="TableNormal"/>
    <w:uiPriority w:val="39"/>
    <w:rsid w:val="006F11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7776C5-38DC-419D-97B1-730339E96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Windows User</cp:lastModifiedBy>
  <cp:revision>7</cp:revision>
  <cp:lastPrinted>2017-02-27T06:37:00Z</cp:lastPrinted>
  <dcterms:created xsi:type="dcterms:W3CDTF">2024-06-27T12:41:00Z</dcterms:created>
  <dcterms:modified xsi:type="dcterms:W3CDTF">2024-06-30T07:48:00Z</dcterms:modified>
</cp:coreProperties>
</file>